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38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0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 stored procedure. Tais procedures executam as tarefas administrativas e podem ser executadas a partir de qualquer banco de dados.</w:t>
      </w:r>
      <w:r>
        <w:br/>
      </w:r>
    </w:p>
    <w:bookmarkEnd w:id="130"/>
    <w:bookmarkStart w:id="137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1" w:name="básico-de-procedures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Básico de</w:t>
      </w:r>
      <w:r>
        <w:t xml:space="preserve"> </w:t>
      </w:r>
      <w:r>
        <w:rPr>
          <w:bCs/>
          <w:b/>
        </w:rPr>
        <w:t xml:space="preserve">PROCEDURES</w:t>
      </w:r>
    </w:p>
    <w:bookmarkEnd w:id="131"/>
    <w:bookmarkStart w:id="132" w:name="procedures-estática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32"/>
    <w:bookmarkStart w:id="133" w:name="procedures-dinâm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33"/>
    <w:bookmarkStart w:id="134" w:name="apagando-procedure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bookmarkEnd w:id="134"/>
    <w:bookmarkStart w:id="135" w:name="alterando-procedure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bookmarkEnd w:id="135"/>
    <w:bookmarkStart w:id="136" w:name="procedures-em-tabelas---entrada-e-saída"/>
    <w:p>
      <w:pPr>
        <w:pStyle w:val="Heading3"/>
      </w:pPr>
      <w:r>
        <w:rPr>
          <w:rStyle w:val="SectionNumber"/>
        </w:rPr>
        <w:t xml:space="preserve">15.3.6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36"/>
    <w:bookmarkEnd w:id="137"/>
    <w:bookmarkEnd w:id="138"/>
    <w:bookmarkStart w:id="146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39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39"/>
    <w:bookmarkStart w:id="140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1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42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42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42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44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5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5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3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7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0"/>
    <w:bookmarkStart w:id="144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1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5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52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52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5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5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Etc.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1"/>
    <w:bookmarkStart w:id="142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5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0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60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8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2"/>
    <w:bookmarkStart w:id="143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6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5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6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6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64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6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3"/>
    <w:bookmarkEnd w:id="144"/>
    <w:bookmarkStart w:id="145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70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7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5"/>
    <w:bookmarkEnd w:id="146"/>
    <w:bookmarkStart w:id="150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47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7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47"/>
    <w:bookmarkStart w:id="148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6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48"/>
    <w:bookmarkStart w:id="149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49"/>
    <w:bookmarkEnd w:id="150"/>
    <w:bookmarkStart w:id="152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1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2T20:56:57Z</dcterms:created>
  <dcterms:modified xsi:type="dcterms:W3CDTF">2022-07-22T20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